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3807EAD1" w14:textId="6DBA0DA5" w:rsidR="00F64260" w:rsidRPr="00A83A6C" w:rsidRDefault="00D422AF" w:rsidP="00B862BF">
            <w:pPr>
              <w:pStyle w:val="Heading5"/>
              <w:rPr>
                <w:b/>
              </w:rPr>
            </w:pPr>
            <w:bookmarkStart w:id="0" w:name="Proposal"/>
            <w:bookmarkEnd w:id="0"/>
            <w:r>
              <w:rPr>
                <w:b/>
              </w:rPr>
              <w:t>SPED 52</w:t>
            </w:r>
            <w:r w:rsidR="00B95B0A">
              <w:rPr>
                <w:b/>
              </w:rPr>
              <w:t>6</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591063"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77777777" w:rsidR="00F64260" w:rsidRPr="00A83A6C" w:rsidRDefault="00F64260" w:rsidP="00B862BF">
            <w:pPr>
              <w:pStyle w:val="Heading5"/>
              <w:rPr>
                <w:b/>
              </w:rPr>
            </w:pPr>
            <w:bookmarkStart w:id="3" w:name="Ifapplicable"/>
            <w:bookmarkEnd w:id="3"/>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162BF641" w14:textId="72DEA665" w:rsidR="00F64260" w:rsidRPr="005F2A05" w:rsidRDefault="00F64260" w:rsidP="000A36CD">
            <w:pPr>
              <w:rPr>
                <w:b/>
              </w:rPr>
            </w:pPr>
            <w:bookmarkStart w:id="4" w:name="type"/>
            <w:r w:rsidRPr="005F2A05">
              <w:rPr>
                <w:b/>
              </w:rPr>
              <w:t xml:space="preserve">Course: </w:t>
            </w:r>
            <w:r>
              <w:rPr>
                <w:b/>
              </w:rPr>
              <w:t xml:space="preserve"> </w:t>
            </w:r>
            <w:bookmarkEnd w:id="4"/>
            <w:r w:rsidRPr="00A87611">
              <w:rPr>
                <w:b/>
              </w:rPr>
              <w:t>revision</w:t>
            </w:r>
            <w:r w:rsidRPr="005F2A05">
              <w:rPr>
                <w:b/>
              </w:rPr>
              <w:t xml:space="preserve"> | </w:t>
            </w:r>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05FD3895" w:rsidR="00F64260" w:rsidRPr="00B605CE" w:rsidRDefault="00D422AF" w:rsidP="00B862BF">
            <w:pPr>
              <w:rPr>
                <w:b/>
              </w:rPr>
            </w:pPr>
            <w:bookmarkStart w:id="5" w:name="Originator"/>
            <w:bookmarkEnd w:id="5"/>
            <w:r>
              <w:rPr>
                <w:b/>
              </w:rPr>
              <w:t>Susan Dell</w:t>
            </w:r>
          </w:p>
        </w:tc>
        <w:tc>
          <w:tcPr>
            <w:tcW w:w="1210" w:type="pct"/>
            <w:gridSpan w:val="2"/>
          </w:tcPr>
          <w:p w14:paraId="561C556F" w14:textId="77777777" w:rsidR="00F64260" w:rsidRPr="00946B20" w:rsidRDefault="00591063"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1868E799" w:rsidR="00F64260" w:rsidRPr="00B605CE" w:rsidRDefault="00D422AF" w:rsidP="00B862BF">
            <w:pPr>
              <w:rPr>
                <w:b/>
              </w:rPr>
            </w:pPr>
            <w:bookmarkStart w:id="6" w:name="home_dept"/>
            <w:bookmarkEnd w:id="6"/>
            <w:r>
              <w:rPr>
                <w:b/>
              </w:rPr>
              <w:t>Special Education</w:t>
            </w:r>
          </w:p>
        </w:tc>
      </w:tr>
      <w:tr w:rsidR="00F64260" w:rsidRPr="006E3AF2" w14:paraId="32A3543C" w14:textId="77777777" w:rsidTr="009A5E53">
        <w:trPr>
          <w:trHeight w:val="2320"/>
        </w:trPr>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65B0E961" w14:textId="77777777" w:rsidR="00D422AF" w:rsidRDefault="000A72E5">
            <w:pPr>
              <w:spacing w:line="240" w:lineRule="auto"/>
              <w:rPr>
                <w:b/>
              </w:rPr>
            </w:pPr>
            <w:bookmarkStart w:id="7" w:name="Rationale"/>
            <w:bookmarkEnd w:id="7"/>
            <w:r>
              <w:rPr>
                <w:b/>
              </w:rPr>
              <w:t xml:space="preserve">The purpose of this proposal is to </w:t>
            </w:r>
            <w:r w:rsidR="00D422AF">
              <w:rPr>
                <w:b/>
              </w:rPr>
              <w:t xml:space="preserve">change general references to outdated wording (disability) to more current terms. </w:t>
            </w:r>
          </w:p>
          <w:p w14:paraId="48C27F7C" w14:textId="6B8197FE" w:rsidR="000A72E5" w:rsidRDefault="000A72E5">
            <w:pPr>
              <w:spacing w:line="240" w:lineRule="auto"/>
              <w:rPr>
                <w:b/>
              </w:rPr>
            </w:pPr>
            <w:r>
              <w:rPr>
                <w:b/>
              </w:rPr>
              <w:t xml:space="preserve">  </w:t>
            </w:r>
          </w:p>
          <w:p w14:paraId="071A6A65" w14:textId="145DF616" w:rsidR="00D422AF" w:rsidRDefault="00D422AF">
            <w:pPr>
              <w:spacing w:line="240" w:lineRule="auto"/>
              <w:rPr>
                <w:b/>
              </w:rPr>
            </w:pPr>
            <w:r>
              <w:rPr>
                <w:b/>
              </w:rPr>
              <w:t>In Rhode Island and within the broader field of special education, there is a movement away from the term “disability”.  The changes to course descriptions reflects these changes</w:t>
            </w:r>
            <w:r w:rsidR="00CB3703">
              <w:rPr>
                <w:b/>
              </w:rPr>
              <w:t xml:space="preserve"> and others to convey more strength-based language</w:t>
            </w:r>
            <w:r>
              <w:rPr>
                <w:b/>
              </w:rPr>
              <w:t xml:space="preserve">.  The use of the term “Significant Intellectual Disability” or “Severe Intellectual Disability” (SID) will remain to be consistent with the way RI </w:t>
            </w:r>
            <w:proofErr w:type="spellStart"/>
            <w:r>
              <w:rPr>
                <w:b/>
              </w:rPr>
              <w:t>Dept</w:t>
            </w:r>
            <w:proofErr w:type="spellEnd"/>
            <w:r>
              <w:rPr>
                <w:b/>
              </w:rPr>
              <w:t xml:space="preserve"> of Education defines teacher certification (i.e. the certification is labelled as ALL GRADES: Special Education Severe Intellectual Disability</w:t>
            </w:r>
          </w:p>
          <w:p w14:paraId="6D6F5DCE" w14:textId="77777777" w:rsidR="00DA761A" w:rsidRDefault="00DA761A">
            <w:pPr>
              <w:spacing w:line="240" w:lineRule="auto"/>
              <w:rPr>
                <w:b/>
              </w:rPr>
            </w:pPr>
          </w:p>
          <w:p w14:paraId="04B5936F" w14:textId="6FB5F539" w:rsidR="00DA761A" w:rsidRDefault="00DA761A" w:rsidP="00DA761A">
            <w:pPr>
              <w:spacing w:line="240" w:lineRule="auto"/>
              <w:rPr>
                <w:b/>
              </w:rPr>
            </w:pPr>
            <w:r>
              <w:rPr>
                <w:b/>
              </w:rPr>
              <w:t xml:space="preserve">The necessary program changes in SPED </w:t>
            </w:r>
            <w:r>
              <w:rPr>
                <w:b/>
              </w:rPr>
              <w:t xml:space="preserve">Severe </w:t>
            </w:r>
            <w:proofErr w:type="spellStart"/>
            <w:r>
              <w:rPr>
                <w:b/>
              </w:rPr>
              <w:t>Intelllectual</w:t>
            </w:r>
            <w:proofErr w:type="spellEnd"/>
            <w:r>
              <w:rPr>
                <w:b/>
              </w:rPr>
              <w:t xml:space="preserve"> Disabilities</w:t>
            </w:r>
            <w:r>
              <w:rPr>
                <w:b/>
              </w:rPr>
              <w:t xml:space="preserve"> catalog copy are included in </w:t>
            </w:r>
            <w:r w:rsidRPr="004235AB">
              <w:rPr>
                <w:b/>
              </w:rPr>
              <w:t xml:space="preserve">1920_20 to 32 catalog special education </w:t>
            </w:r>
            <w:proofErr w:type="spellStart"/>
            <w:r w:rsidRPr="004235AB">
              <w:rPr>
                <w:b/>
              </w:rPr>
              <w:t>prg</w:t>
            </w:r>
            <w:proofErr w:type="spellEnd"/>
            <w:r w:rsidRPr="004235AB">
              <w:rPr>
                <w:b/>
              </w:rPr>
              <w:t xml:space="preserve"> changes</w:t>
            </w:r>
          </w:p>
          <w:p w14:paraId="646EAB7C" w14:textId="77777777" w:rsidR="00DA761A" w:rsidRDefault="00DA761A">
            <w:pPr>
              <w:spacing w:line="240" w:lineRule="auto"/>
              <w:rPr>
                <w:b/>
              </w:rPr>
            </w:pPr>
          </w:p>
          <w:p w14:paraId="05EEBBB2" w14:textId="77777777" w:rsidR="00F64260" w:rsidRPr="00FA6998" w:rsidRDefault="00F64260" w:rsidP="00D422AF">
            <w:pPr>
              <w:spacing w:line="240" w:lineRule="auto"/>
              <w:rPr>
                <w:b/>
              </w:rPr>
            </w:pP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29CC1F8A" w14:textId="00BEF84B" w:rsidR="000357A5" w:rsidRPr="00B605CE" w:rsidRDefault="00D422AF" w:rsidP="00B862BF">
            <w:pPr>
              <w:rPr>
                <w:b/>
              </w:rPr>
            </w:pPr>
            <w:r>
              <w:rPr>
                <w:b/>
              </w:rPr>
              <w:t>None</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4D9757DC" w:rsidR="000357A5" w:rsidRPr="00B605CE" w:rsidRDefault="00D422AF" w:rsidP="00B862BF">
            <w:pPr>
              <w:rPr>
                <w:b/>
              </w:rPr>
            </w:pPr>
            <w:r>
              <w:rPr>
                <w:b/>
              </w:rPr>
              <w:t xml:space="preserve">None </w:t>
            </w:r>
          </w:p>
        </w:tc>
      </w:tr>
      <w:tr w:rsidR="00D422AF" w:rsidRPr="006E3AF2" w14:paraId="2AC7A995" w14:textId="77777777" w:rsidTr="000357A5">
        <w:trPr>
          <w:cantSplit/>
        </w:trPr>
        <w:tc>
          <w:tcPr>
            <w:tcW w:w="1111" w:type="pct"/>
            <w:vMerge w:val="restart"/>
            <w:vAlign w:val="center"/>
          </w:tcPr>
          <w:p w14:paraId="4D4A0D44" w14:textId="77777777" w:rsidR="00D422AF" w:rsidRPr="00B649C4" w:rsidRDefault="00D422AF" w:rsidP="00D422AF">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8" w:name="Resource"/>
        <w:tc>
          <w:tcPr>
            <w:tcW w:w="817" w:type="pct"/>
          </w:tcPr>
          <w:p w14:paraId="2CEBB622" w14:textId="77777777" w:rsidR="00D422AF" w:rsidRDefault="00D422AF" w:rsidP="00D422AF">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8"/>
            <w:r w:rsidRPr="00905E67">
              <w:rPr>
                <w:rStyle w:val="Hyperlink"/>
                <w:i/>
              </w:rPr>
              <w:t xml:space="preserve"> PT &amp; FT</w:t>
            </w:r>
            <w:r>
              <w:rPr>
                <w:i/>
              </w:rPr>
              <w:fldChar w:fldCharType="end"/>
            </w:r>
            <w:r>
              <w:t xml:space="preserve">: </w:t>
            </w:r>
          </w:p>
        </w:tc>
        <w:tc>
          <w:tcPr>
            <w:tcW w:w="3072" w:type="pct"/>
            <w:gridSpan w:val="5"/>
          </w:tcPr>
          <w:p w14:paraId="69B6F451" w14:textId="191E1245" w:rsidR="00D422AF" w:rsidRPr="00C25F9D" w:rsidRDefault="00D422AF" w:rsidP="00D422AF">
            <w:pPr>
              <w:rPr>
                <w:b/>
              </w:rPr>
            </w:pPr>
            <w:bookmarkStart w:id="9" w:name="faculty"/>
            <w:bookmarkEnd w:id="9"/>
            <w:r w:rsidRPr="00793959">
              <w:rPr>
                <w:b/>
              </w:rPr>
              <w:t xml:space="preserve">None </w:t>
            </w:r>
          </w:p>
        </w:tc>
      </w:tr>
      <w:tr w:rsidR="00D422AF" w:rsidRPr="006E3AF2" w14:paraId="696EB52B" w14:textId="77777777" w:rsidTr="000357A5">
        <w:trPr>
          <w:cantSplit/>
        </w:trPr>
        <w:tc>
          <w:tcPr>
            <w:tcW w:w="1111" w:type="pct"/>
            <w:vMerge/>
            <w:vAlign w:val="center"/>
          </w:tcPr>
          <w:p w14:paraId="48C19105" w14:textId="77777777" w:rsidR="00D422AF" w:rsidRPr="00B649C4" w:rsidRDefault="00D422AF" w:rsidP="00D422AF"/>
        </w:tc>
        <w:tc>
          <w:tcPr>
            <w:tcW w:w="817" w:type="pct"/>
          </w:tcPr>
          <w:p w14:paraId="44E54921" w14:textId="77777777" w:rsidR="00D422AF" w:rsidRPr="000E2CBA" w:rsidRDefault="00591063" w:rsidP="00D422A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D422AF" w:rsidRPr="004313E6">
                <w:rPr>
                  <w:rStyle w:val="Hyperlink"/>
                  <w:i/>
                </w:rPr>
                <w:t>Library</w:t>
              </w:r>
              <w:r w:rsidR="00D422AF" w:rsidRPr="004313E6">
                <w:rPr>
                  <w:rStyle w:val="Hyperlink"/>
                </w:rPr>
                <w:t>:</w:t>
              </w:r>
            </w:hyperlink>
          </w:p>
        </w:tc>
        <w:tc>
          <w:tcPr>
            <w:tcW w:w="3072" w:type="pct"/>
            <w:gridSpan w:val="5"/>
          </w:tcPr>
          <w:p w14:paraId="2B334870" w14:textId="31AF9D16" w:rsidR="00D422AF" w:rsidRPr="00C25F9D" w:rsidRDefault="00D422AF" w:rsidP="00D422AF">
            <w:pPr>
              <w:rPr>
                <w:b/>
              </w:rPr>
            </w:pPr>
            <w:bookmarkStart w:id="10" w:name="library"/>
            <w:bookmarkEnd w:id="10"/>
            <w:r w:rsidRPr="00793959">
              <w:rPr>
                <w:b/>
              </w:rPr>
              <w:t xml:space="preserve">None </w:t>
            </w:r>
          </w:p>
        </w:tc>
      </w:tr>
      <w:tr w:rsidR="00D422AF" w:rsidRPr="006E3AF2" w14:paraId="229433C0" w14:textId="77777777" w:rsidTr="000357A5">
        <w:trPr>
          <w:cantSplit/>
        </w:trPr>
        <w:tc>
          <w:tcPr>
            <w:tcW w:w="1111" w:type="pct"/>
            <w:vMerge/>
            <w:vAlign w:val="center"/>
          </w:tcPr>
          <w:p w14:paraId="57293392" w14:textId="77777777" w:rsidR="00D422AF" w:rsidRPr="00B649C4" w:rsidRDefault="00D422AF" w:rsidP="00D422AF"/>
        </w:tc>
        <w:tc>
          <w:tcPr>
            <w:tcW w:w="817" w:type="pct"/>
          </w:tcPr>
          <w:p w14:paraId="62AC5907" w14:textId="0403B504" w:rsidR="00D422AF" w:rsidRPr="00704CFF" w:rsidRDefault="00591063" w:rsidP="00D422A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D422AF">
                <w:rPr>
                  <w:rStyle w:val="Hyperlink"/>
                  <w:i/>
                </w:rPr>
                <w:t>Technology</w:t>
              </w:r>
            </w:hyperlink>
          </w:p>
        </w:tc>
        <w:tc>
          <w:tcPr>
            <w:tcW w:w="3072" w:type="pct"/>
            <w:gridSpan w:val="5"/>
          </w:tcPr>
          <w:p w14:paraId="08E05E74" w14:textId="392A1B6D" w:rsidR="00D422AF" w:rsidRPr="00C25F9D" w:rsidRDefault="00D422AF" w:rsidP="00D422AF">
            <w:pPr>
              <w:rPr>
                <w:b/>
              </w:rPr>
            </w:pPr>
            <w:bookmarkStart w:id="11" w:name="technology"/>
            <w:bookmarkEnd w:id="11"/>
            <w:r w:rsidRPr="00793959">
              <w:rPr>
                <w:b/>
              </w:rPr>
              <w:t xml:space="preserve">None </w:t>
            </w:r>
          </w:p>
        </w:tc>
      </w:tr>
      <w:tr w:rsidR="00D422AF" w:rsidRPr="006E3AF2" w14:paraId="5A1D36F2" w14:textId="77777777" w:rsidTr="000357A5">
        <w:trPr>
          <w:cantSplit/>
        </w:trPr>
        <w:tc>
          <w:tcPr>
            <w:tcW w:w="1111" w:type="pct"/>
            <w:vMerge/>
            <w:vAlign w:val="center"/>
          </w:tcPr>
          <w:p w14:paraId="2A921BA7" w14:textId="77777777" w:rsidR="00D422AF" w:rsidRPr="00B649C4" w:rsidRDefault="00D422AF" w:rsidP="00D422AF"/>
        </w:tc>
        <w:tc>
          <w:tcPr>
            <w:tcW w:w="817" w:type="pct"/>
          </w:tcPr>
          <w:p w14:paraId="423B9369" w14:textId="77777777" w:rsidR="00D422AF" w:rsidRPr="000E2CBA" w:rsidRDefault="00591063" w:rsidP="00D422AF">
            <w:pPr>
              <w:rPr>
                <w:i/>
              </w:rPr>
            </w:pPr>
            <w:hyperlink w:anchor="facilities" w:tooltip="Any special facilities needs? Out-of-pattern scheduling? Other?" w:history="1">
              <w:r w:rsidR="00D422AF" w:rsidRPr="00905E67">
                <w:rPr>
                  <w:rStyle w:val="Hyperlink"/>
                  <w:i/>
                </w:rPr>
                <w:t>Facilities</w:t>
              </w:r>
            </w:hyperlink>
            <w:r w:rsidR="00D422AF">
              <w:t>:</w:t>
            </w:r>
          </w:p>
        </w:tc>
        <w:tc>
          <w:tcPr>
            <w:tcW w:w="3072" w:type="pct"/>
            <w:gridSpan w:val="5"/>
          </w:tcPr>
          <w:p w14:paraId="0292F066" w14:textId="1F6AF48C" w:rsidR="00D422AF" w:rsidRPr="00C25F9D" w:rsidRDefault="00D422AF" w:rsidP="00D422AF">
            <w:pPr>
              <w:rPr>
                <w:b/>
              </w:rPr>
            </w:pPr>
            <w:bookmarkStart w:id="12" w:name="facilities"/>
            <w:bookmarkEnd w:id="12"/>
            <w:r w:rsidRPr="00793959">
              <w:rPr>
                <w:b/>
              </w:rPr>
              <w:t xml:space="preserve">None </w:t>
            </w:r>
          </w:p>
        </w:tc>
      </w:tr>
      <w:tr w:rsidR="00D422AF" w:rsidRPr="006E3AF2" w14:paraId="719670A7" w14:textId="77777777" w:rsidTr="000357A5">
        <w:trPr>
          <w:cantSplit/>
        </w:trPr>
        <w:tc>
          <w:tcPr>
            <w:tcW w:w="1111" w:type="pct"/>
            <w:vMerge/>
            <w:vAlign w:val="center"/>
          </w:tcPr>
          <w:p w14:paraId="5E5226DA" w14:textId="77777777" w:rsidR="00D422AF" w:rsidRPr="00B649C4" w:rsidRDefault="00D422AF" w:rsidP="00D422AF"/>
        </w:tc>
        <w:tc>
          <w:tcPr>
            <w:tcW w:w="817" w:type="pct"/>
          </w:tcPr>
          <w:p w14:paraId="10A96C97" w14:textId="5BA88F8B" w:rsidR="00D422AF" w:rsidRDefault="00D422AF" w:rsidP="00D422AF">
            <w:r w:rsidRPr="005C37AA">
              <w:t>Promotion/ Marketing needs</w:t>
            </w:r>
            <w:r>
              <w:t xml:space="preserve"> </w:t>
            </w:r>
          </w:p>
        </w:tc>
        <w:tc>
          <w:tcPr>
            <w:tcW w:w="3072" w:type="pct"/>
            <w:gridSpan w:val="5"/>
          </w:tcPr>
          <w:p w14:paraId="4EB785D7" w14:textId="6534716E" w:rsidR="00D422AF" w:rsidRPr="00C25F9D" w:rsidRDefault="00D422AF" w:rsidP="00D422AF">
            <w:pPr>
              <w:rPr>
                <w:b/>
              </w:rPr>
            </w:pPr>
            <w:r w:rsidRPr="00793959">
              <w:rPr>
                <w:b/>
              </w:rPr>
              <w:t xml:space="preserve">None </w:t>
            </w: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4225CEC1" w:rsidR="000357A5" w:rsidRPr="00B649C4" w:rsidRDefault="00D422AF" w:rsidP="00C25F9D">
            <w:pPr>
              <w:rPr>
                <w:b/>
              </w:rPr>
            </w:pPr>
            <w:bookmarkStart w:id="13" w:name="prog_impact"/>
            <w:bookmarkEnd w:id="13"/>
            <w:r>
              <w:rPr>
                <w:b/>
              </w:rPr>
              <w:t>Spring 2020</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77777777" w:rsidR="000357A5" w:rsidRPr="00B649C4" w:rsidRDefault="000357A5" w:rsidP="00C25F9D">
            <w:pPr>
              <w:rPr>
                <w:b/>
              </w:rPr>
            </w:pPr>
          </w:p>
        </w:tc>
      </w:tr>
    </w:tbl>
    <w:p w14:paraId="14CFF84D" w14:textId="77777777" w:rsidR="00F64260" w:rsidRDefault="00F64260" w:rsidP="00B862BF"/>
    <w:p w14:paraId="09756257" w14:textId="3EC0664D" w:rsidR="00F64260" w:rsidRPr="00C31E83" w:rsidRDefault="00F64260" w:rsidP="008847FE">
      <w:pPr>
        <w:keepNext/>
      </w:pPr>
      <w:r>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3273EA00" w14:textId="77777777">
        <w:trPr>
          <w:tblHeader/>
        </w:trPr>
        <w:tc>
          <w:tcPr>
            <w:tcW w:w="3168" w:type="dxa"/>
            <w:shd w:val="clear" w:color="auto" w:fill="FABF8F"/>
            <w:noWrap/>
            <w:vAlign w:val="center"/>
          </w:tcPr>
          <w:p w14:paraId="774A5834" w14:textId="77777777" w:rsidR="00F64260" w:rsidRPr="00A83A6C" w:rsidRDefault="00F64260" w:rsidP="008847FE">
            <w:pPr>
              <w:pStyle w:val="Heading5"/>
              <w:keepNext/>
              <w:spacing w:before="0" w:after="0" w:line="240" w:lineRule="auto"/>
            </w:pPr>
          </w:p>
        </w:tc>
        <w:tc>
          <w:tcPr>
            <w:tcW w:w="3924" w:type="dxa"/>
            <w:noWrap/>
          </w:tcPr>
          <w:p w14:paraId="7A26B05C" w14:textId="5A9573BF" w:rsidR="00F64260" w:rsidRPr="00A83A6C" w:rsidRDefault="00F64260" w:rsidP="00482982">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sidR="00482982">
              <w:rPr>
                <w:rStyle w:val="Hyperlink"/>
              </w:rPr>
              <w:t xml:space="preserve"> – list only information that is being revised</w:t>
            </w:r>
            <w:r w:rsidRPr="00A83A6C">
              <w:t>)</w:t>
            </w:r>
          </w:p>
        </w:tc>
        <w:tc>
          <w:tcPr>
            <w:tcW w:w="3924" w:type="dxa"/>
            <w:noWrap/>
          </w:tcPr>
          <w:p w14:paraId="3948A1CC" w14:textId="77777777" w:rsidR="00F64260" w:rsidRPr="00A83A6C" w:rsidRDefault="00F64260" w:rsidP="008847FE">
            <w:pPr>
              <w:pStyle w:val="Heading5"/>
              <w:keepNext/>
              <w:spacing w:before="0" w:after="0" w:line="240" w:lineRule="auto"/>
              <w:jc w:val="center"/>
            </w:pPr>
            <w:r w:rsidRPr="00A83A6C">
              <w:t>New</w:t>
            </w:r>
          </w:p>
        </w:tc>
      </w:tr>
      <w:tr w:rsidR="00F64260" w:rsidRPr="006E3AF2" w14:paraId="305B0940" w14:textId="77777777">
        <w:tc>
          <w:tcPr>
            <w:tcW w:w="3168" w:type="dxa"/>
            <w:noWrap/>
            <w:vAlign w:val="center"/>
          </w:tcPr>
          <w:p w14:paraId="23E4C224" w14:textId="77777777" w:rsidR="00F64260" w:rsidRPr="006E3AF2" w:rsidRDefault="00F64260"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924" w:type="dxa"/>
            <w:noWrap/>
          </w:tcPr>
          <w:p w14:paraId="19F8A524" w14:textId="4660CC27" w:rsidR="00F64260" w:rsidRPr="009F029C" w:rsidRDefault="00D422AF" w:rsidP="001429AA">
            <w:pPr>
              <w:spacing w:line="240" w:lineRule="auto"/>
              <w:rPr>
                <w:b/>
              </w:rPr>
            </w:pPr>
            <w:bookmarkStart w:id="14" w:name="cours_title"/>
            <w:bookmarkEnd w:id="14"/>
            <w:r>
              <w:rPr>
                <w:b/>
              </w:rPr>
              <w:t>SPED 52</w:t>
            </w:r>
            <w:r w:rsidR="00B95B0A">
              <w:rPr>
                <w:b/>
              </w:rPr>
              <w:t>6</w:t>
            </w:r>
          </w:p>
        </w:tc>
        <w:tc>
          <w:tcPr>
            <w:tcW w:w="3924" w:type="dxa"/>
            <w:noWrap/>
          </w:tcPr>
          <w:p w14:paraId="72E4032F" w14:textId="77777777" w:rsidR="00F64260" w:rsidRPr="009F029C" w:rsidRDefault="00F64260" w:rsidP="001429AA">
            <w:pPr>
              <w:spacing w:line="240" w:lineRule="auto"/>
              <w:rPr>
                <w:b/>
              </w:rPr>
            </w:pPr>
          </w:p>
        </w:tc>
      </w:tr>
      <w:tr w:rsidR="00F64260" w:rsidRPr="006E3AF2" w14:paraId="37592E9F" w14:textId="77777777" w:rsidTr="005F59DF">
        <w:tc>
          <w:tcPr>
            <w:tcW w:w="3168" w:type="dxa"/>
            <w:noWrap/>
            <w:vAlign w:val="center"/>
          </w:tcPr>
          <w:p w14:paraId="2F7EBABC" w14:textId="77777777" w:rsidR="00F64260" w:rsidRPr="006E3AF2" w:rsidRDefault="00F64260" w:rsidP="00013152">
            <w:pPr>
              <w:spacing w:line="240" w:lineRule="auto"/>
            </w:pPr>
            <w:r>
              <w:t>B.2. C</w:t>
            </w:r>
            <w:r w:rsidRPr="006E3AF2">
              <w:t>ross listing number</w:t>
            </w:r>
            <w:r>
              <w:t xml:space="preserve"> if any</w:t>
            </w:r>
          </w:p>
        </w:tc>
        <w:tc>
          <w:tcPr>
            <w:tcW w:w="3924" w:type="dxa"/>
            <w:tcBorders>
              <w:bottom w:val="single" w:sz="8" w:space="0" w:color="984806"/>
            </w:tcBorders>
            <w:noWrap/>
          </w:tcPr>
          <w:p w14:paraId="2BCE9A03" w14:textId="77777777" w:rsidR="00F64260" w:rsidRPr="009F029C" w:rsidRDefault="00F64260" w:rsidP="001429AA">
            <w:pPr>
              <w:spacing w:line="240" w:lineRule="auto"/>
              <w:rPr>
                <w:b/>
              </w:rPr>
            </w:pPr>
          </w:p>
        </w:tc>
        <w:tc>
          <w:tcPr>
            <w:tcW w:w="3924" w:type="dxa"/>
            <w:noWrap/>
          </w:tcPr>
          <w:p w14:paraId="2FF72528" w14:textId="77777777" w:rsidR="00F64260" w:rsidRPr="009F029C" w:rsidRDefault="00F64260" w:rsidP="001429AA">
            <w:pPr>
              <w:spacing w:line="240" w:lineRule="auto"/>
              <w:rPr>
                <w:b/>
              </w:rPr>
            </w:pPr>
          </w:p>
        </w:tc>
      </w:tr>
      <w:tr w:rsidR="00F64260" w:rsidRPr="006E3AF2" w14:paraId="41D21786" w14:textId="77777777" w:rsidTr="005F59DF">
        <w:tc>
          <w:tcPr>
            <w:tcW w:w="3168" w:type="dxa"/>
            <w:noWrap/>
            <w:vAlign w:val="center"/>
          </w:tcPr>
          <w:p w14:paraId="735E615A" w14:textId="0A3F5919" w:rsidR="00F64260" w:rsidRPr="006E3AF2" w:rsidRDefault="00F64260" w:rsidP="0001315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924" w:type="dxa"/>
            <w:tcBorders>
              <w:bottom w:val="single" w:sz="4" w:space="0" w:color="auto"/>
            </w:tcBorders>
            <w:noWrap/>
          </w:tcPr>
          <w:p w14:paraId="06C9A080" w14:textId="43AC0260" w:rsidR="00F64260" w:rsidRPr="005F59DF" w:rsidRDefault="005F59DF" w:rsidP="005F59DF">
            <w:pPr>
              <w:pBdr>
                <w:bottom w:val="thinThickSmallGap" w:sz="12" w:space="1" w:color="943634"/>
              </w:pBdr>
              <w:spacing w:line="240" w:lineRule="auto"/>
              <w:rPr>
                <w:b/>
                <w:sz w:val="20"/>
              </w:rPr>
            </w:pPr>
            <w:bookmarkStart w:id="15" w:name="title"/>
            <w:bookmarkEnd w:id="15"/>
            <w:r w:rsidRPr="005F59DF">
              <w:rPr>
                <w:b/>
                <w:sz w:val="20"/>
              </w:rPr>
              <w:t>Assessment, Curriculum, Methods for Children with Multiple Disabilities</w:t>
            </w:r>
          </w:p>
        </w:tc>
        <w:tc>
          <w:tcPr>
            <w:tcW w:w="3924" w:type="dxa"/>
            <w:noWrap/>
          </w:tcPr>
          <w:p w14:paraId="001F0A12" w14:textId="5CFAF0EA" w:rsidR="00F64260" w:rsidRPr="009F029C" w:rsidRDefault="005F59DF" w:rsidP="001429AA">
            <w:pPr>
              <w:spacing w:line="240" w:lineRule="auto"/>
              <w:rPr>
                <w:b/>
              </w:rPr>
            </w:pPr>
            <w:r w:rsidRPr="005F59DF">
              <w:rPr>
                <w:b/>
                <w:sz w:val="20"/>
              </w:rPr>
              <w:t>Assessment, Curriculum</w:t>
            </w:r>
            <w:r w:rsidR="00C15219">
              <w:rPr>
                <w:b/>
                <w:sz w:val="20"/>
              </w:rPr>
              <w:t>:</w:t>
            </w:r>
            <w:r w:rsidRPr="005F59DF">
              <w:rPr>
                <w:b/>
                <w:sz w:val="20"/>
              </w:rPr>
              <w:t xml:space="preserve"> </w:t>
            </w:r>
            <w:r w:rsidR="00C15219">
              <w:rPr>
                <w:b/>
                <w:sz w:val="20"/>
              </w:rPr>
              <w:t>Students with</w:t>
            </w:r>
            <w:r w:rsidRPr="005F59DF">
              <w:rPr>
                <w:b/>
                <w:sz w:val="20"/>
              </w:rPr>
              <w:t xml:space="preserve"> </w:t>
            </w:r>
            <w:r w:rsidR="005262E7">
              <w:rPr>
                <w:b/>
                <w:color w:val="FF0000"/>
                <w:sz w:val="20"/>
              </w:rPr>
              <w:t>Complex Needs</w:t>
            </w:r>
          </w:p>
        </w:tc>
      </w:tr>
      <w:tr w:rsidR="00F64260" w:rsidRPr="006E3AF2" w14:paraId="5164065A" w14:textId="77777777" w:rsidTr="005F59DF">
        <w:tc>
          <w:tcPr>
            <w:tcW w:w="3168" w:type="dxa"/>
            <w:noWrap/>
            <w:vAlign w:val="center"/>
          </w:tcPr>
          <w:p w14:paraId="33DD585B" w14:textId="700A591D" w:rsidR="00F64260" w:rsidRPr="006E3AF2" w:rsidRDefault="00F64260" w:rsidP="0001315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924" w:type="dxa"/>
            <w:tcBorders>
              <w:top w:val="single" w:sz="4" w:space="0" w:color="auto"/>
            </w:tcBorders>
            <w:noWrap/>
          </w:tcPr>
          <w:p w14:paraId="4D9379C4" w14:textId="77F95983" w:rsidR="00F64260" w:rsidRPr="009F029C" w:rsidRDefault="005F59DF" w:rsidP="009F029C">
            <w:pPr>
              <w:tabs>
                <w:tab w:val="left" w:pos="690"/>
              </w:tabs>
              <w:spacing w:line="240" w:lineRule="auto"/>
              <w:rPr>
                <w:b/>
              </w:rPr>
            </w:pPr>
            <w:bookmarkStart w:id="16" w:name="description"/>
            <w:bookmarkEnd w:id="16"/>
            <w:r>
              <w:t>Instructional and environmental adaptations pertinent to facilitating adaptive behavior in students with multiple disabilities are discussed</w:t>
            </w:r>
          </w:p>
        </w:tc>
        <w:tc>
          <w:tcPr>
            <w:tcW w:w="3924" w:type="dxa"/>
            <w:noWrap/>
          </w:tcPr>
          <w:p w14:paraId="2DB344D2" w14:textId="662B7DBA" w:rsidR="00F64260" w:rsidRPr="009F029C" w:rsidRDefault="005F59DF" w:rsidP="005262E7">
            <w:pPr>
              <w:spacing w:line="240" w:lineRule="auto"/>
              <w:rPr>
                <w:b/>
              </w:rPr>
            </w:pPr>
            <w:r>
              <w:t xml:space="preserve">Instructional and environmental adaptations pertinent to facilitating meaningful learning in students with complex learning, movement, and sensory </w:t>
            </w:r>
            <w:r w:rsidR="005262E7">
              <w:t>needs</w:t>
            </w:r>
            <w:r>
              <w:t xml:space="preserve"> are discussed.</w:t>
            </w:r>
          </w:p>
        </w:tc>
      </w:tr>
      <w:tr w:rsidR="00F64260" w:rsidRPr="006E3AF2" w14:paraId="51F71CBF" w14:textId="77777777">
        <w:tc>
          <w:tcPr>
            <w:tcW w:w="3168" w:type="dxa"/>
            <w:noWrap/>
            <w:vAlign w:val="center"/>
          </w:tcPr>
          <w:p w14:paraId="05549147" w14:textId="77777777" w:rsidR="00F64260" w:rsidRPr="006E3AF2" w:rsidRDefault="003C1A54" w:rsidP="00013152">
            <w:pPr>
              <w:spacing w:line="240" w:lineRule="auto"/>
            </w:pPr>
            <w:r>
              <w:t>B.5</w:t>
            </w:r>
            <w:r w:rsidR="00F64260">
              <w:t xml:space="preserve">. </w:t>
            </w:r>
            <w:hyperlink w:anchor="prereqs" w:tooltip="Please list all course prerequisites, including if student needs to be matriculated in a graduate program to take the course." w:history="1">
              <w:r w:rsidR="00F64260" w:rsidRPr="009F029C">
                <w:rPr>
                  <w:rStyle w:val="Hyperlink"/>
                </w:rPr>
                <w:t>Prerequisite(s)</w:t>
              </w:r>
            </w:hyperlink>
          </w:p>
        </w:tc>
        <w:tc>
          <w:tcPr>
            <w:tcW w:w="3924" w:type="dxa"/>
            <w:noWrap/>
          </w:tcPr>
          <w:p w14:paraId="1855F775" w14:textId="77777777" w:rsidR="00F64260" w:rsidRPr="009F029C" w:rsidRDefault="00F64260" w:rsidP="001429AA">
            <w:pPr>
              <w:spacing w:line="240" w:lineRule="auto"/>
              <w:rPr>
                <w:b/>
              </w:rPr>
            </w:pPr>
            <w:bookmarkStart w:id="17" w:name="prereqs"/>
            <w:bookmarkEnd w:id="17"/>
          </w:p>
        </w:tc>
        <w:tc>
          <w:tcPr>
            <w:tcW w:w="3924" w:type="dxa"/>
            <w:noWrap/>
          </w:tcPr>
          <w:p w14:paraId="350312DB" w14:textId="77777777" w:rsidR="00F64260" w:rsidRPr="009F029C" w:rsidRDefault="00F64260" w:rsidP="001429AA">
            <w:pPr>
              <w:spacing w:line="240" w:lineRule="auto"/>
              <w:rPr>
                <w:b/>
              </w:rPr>
            </w:pPr>
          </w:p>
        </w:tc>
      </w:tr>
      <w:tr w:rsidR="00F64260" w:rsidRPr="006E3AF2" w14:paraId="18ED5FDA" w14:textId="77777777">
        <w:tc>
          <w:tcPr>
            <w:tcW w:w="3168" w:type="dxa"/>
            <w:noWrap/>
            <w:vAlign w:val="center"/>
          </w:tcPr>
          <w:p w14:paraId="1016A647" w14:textId="66DC7F44" w:rsidR="00F64260" w:rsidRPr="006E3AF2" w:rsidRDefault="003C1A54" w:rsidP="00013152">
            <w:pPr>
              <w:spacing w:line="240" w:lineRule="auto"/>
            </w:pPr>
            <w:r>
              <w:t>B.6</w:t>
            </w:r>
            <w:r w:rsidR="00F64260">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Pr>
                  <w:rStyle w:val="Hyperlink"/>
                </w:rPr>
                <w:t>Offered</w:t>
              </w:r>
            </w:hyperlink>
          </w:p>
        </w:tc>
        <w:tc>
          <w:tcPr>
            <w:tcW w:w="3924" w:type="dxa"/>
            <w:noWrap/>
          </w:tcPr>
          <w:p w14:paraId="6CAE2892" w14:textId="1610F19E" w:rsidR="00F64260" w:rsidRPr="009F029C" w:rsidRDefault="00F64260" w:rsidP="000A36CD">
            <w:pPr>
              <w:spacing w:line="240" w:lineRule="auto"/>
              <w:rPr>
                <w:b/>
                <w:sz w:val="20"/>
              </w:rPr>
            </w:pPr>
          </w:p>
        </w:tc>
        <w:tc>
          <w:tcPr>
            <w:tcW w:w="3924" w:type="dxa"/>
            <w:noWrap/>
          </w:tcPr>
          <w:p w14:paraId="6E8FAD04" w14:textId="167B5FA5" w:rsidR="00F64260" w:rsidRPr="009F029C" w:rsidRDefault="00F64260" w:rsidP="00C25F9D">
            <w:pPr>
              <w:spacing w:line="240" w:lineRule="auto"/>
              <w:rPr>
                <w:b/>
                <w:sz w:val="20"/>
              </w:rPr>
            </w:pPr>
          </w:p>
        </w:tc>
      </w:tr>
      <w:tr w:rsidR="00F64260" w:rsidRPr="006E3AF2" w14:paraId="6C9D583C" w14:textId="77777777">
        <w:tc>
          <w:tcPr>
            <w:tcW w:w="3168" w:type="dxa"/>
            <w:noWrap/>
            <w:vAlign w:val="center"/>
          </w:tcPr>
          <w:p w14:paraId="6582E929" w14:textId="77777777" w:rsidR="00F64260" w:rsidRPr="006E3AF2" w:rsidRDefault="003C1A54" w:rsidP="00013152">
            <w:pPr>
              <w:spacing w:line="240" w:lineRule="auto"/>
            </w:pPr>
            <w:r>
              <w:t>B.7</w:t>
            </w:r>
            <w:r w:rsidR="00F64260">
              <w:t xml:space="preserve">. </w:t>
            </w:r>
            <w:hyperlink w:anchor="contacthours" w:tooltip="The number of hours required each week in class, studio, internships, practica, and/or labs." w:history="1">
              <w:r w:rsidR="00F64260" w:rsidRPr="0026461B">
                <w:rPr>
                  <w:rStyle w:val="Hyperlink"/>
                </w:rPr>
                <w:t>Contact hours</w:t>
              </w:r>
            </w:hyperlink>
            <w:r w:rsidR="00F64260" w:rsidRPr="006E3AF2">
              <w:t xml:space="preserve"> </w:t>
            </w:r>
          </w:p>
        </w:tc>
        <w:tc>
          <w:tcPr>
            <w:tcW w:w="3924" w:type="dxa"/>
            <w:noWrap/>
          </w:tcPr>
          <w:p w14:paraId="6A37C839" w14:textId="77777777" w:rsidR="00F64260" w:rsidRPr="009F029C" w:rsidRDefault="00F64260" w:rsidP="001429AA">
            <w:pPr>
              <w:spacing w:line="240" w:lineRule="auto"/>
              <w:rPr>
                <w:b/>
              </w:rPr>
            </w:pPr>
            <w:bookmarkStart w:id="18" w:name="contacthours"/>
            <w:bookmarkEnd w:id="18"/>
          </w:p>
        </w:tc>
        <w:tc>
          <w:tcPr>
            <w:tcW w:w="3924" w:type="dxa"/>
            <w:noWrap/>
          </w:tcPr>
          <w:p w14:paraId="790915FC" w14:textId="77777777" w:rsidR="00F64260" w:rsidRPr="009F029C" w:rsidRDefault="00F64260" w:rsidP="001429AA">
            <w:pPr>
              <w:spacing w:line="240" w:lineRule="auto"/>
              <w:rPr>
                <w:b/>
              </w:rPr>
            </w:pPr>
          </w:p>
        </w:tc>
      </w:tr>
      <w:tr w:rsidR="00F64260" w:rsidRPr="006E3AF2" w14:paraId="33B99A97" w14:textId="77777777">
        <w:tc>
          <w:tcPr>
            <w:tcW w:w="3168" w:type="dxa"/>
            <w:noWrap/>
            <w:vAlign w:val="center"/>
          </w:tcPr>
          <w:p w14:paraId="6B4EE104" w14:textId="77777777" w:rsidR="00F64260" w:rsidRPr="006E3AF2" w:rsidRDefault="003C1A54" w:rsidP="00013152">
            <w:pPr>
              <w:spacing w:line="240" w:lineRule="auto"/>
            </w:pPr>
            <w:r>
              <w:t>B.8</w:t>
            </w:r>
            <w:r w:rsidR="00F64260">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26461B">
                <w:rPr>
                  <w:rStyle w:val="Hyperlink"/>
                </w:rPr>
                <w:t>Credit hours</w:t>
              </w:r>
            </w:hyperlink>
          </w:p>
        </w:tc>
        <w:tc>
          <w:tcPr>
            <w:tcW w:w="3924" w:type="dxa"/>
            <w:noWrap/>
          </w:tcPr>
          <w:p w14:paraId="4C1B53F5" w14:textId="77777777" w:rsidR="00F64260" w:rsidRPr="009F029C" w:rsidRDefault="00F64260" w:rsidP="001429AA">
            <w:pPr>
              <w:spacing w:line="240" w:lineRule="auto"/>
              <w:rPr>
                <w:b/>
              </w:rPr>
            </w:pPr>
            <w:bookmarkStart w:id="19" w:name="credits"/>
            <w:bookmarkEnd w:id="19"/>
          </w:p>
        </w:tc>
        <w:tc>
          <w:tcPr>
            <w:tcW w:w="3924" w:type="dxa"/>
            <w:noWrap/>
          </w:tcPr>
          <w:p w14:paraId="4F70C16F" w14:textId="77777777" w:rsidR="00F64260" w:rsidRPr="009F029C" w:rsidRDefault="00F64260" w:rsidP="001429AA">
            <w:pPr>
              <w:spacing w:line="240" w:lineRule="auto"/>
              <w:rPr>
                <w:b/>
              </w:rPr>
            </w:pPr>
          </w:p>
        </w:tc>
      </w:tr>
      <w:tr w:rsidR="00F64260" w:rsidRPr="006E3AF2" w14:paraId="4CBDFD46" w14:textId="77777777">
        <w:tc>
          <w:tcPr>
            <w:tcW w:w="3168" w:type="dxa"/>
            <w:noWrap/>
            <w:vAlign w:val="center"/>
          </w:tcPr>
          <w:p w14:paraId="726C4F78" w14:textId="75E699EC" w:rsidR="00F64260" w:rsidRPr="006E3AF2" w:rsidRDefault="004313E6" w:rsidP="00013152">
            <w:pPr>
              <w:spacing w:line="240" w:lineRule="auto"/>
            </w:pPr>
            <w:r>
              <w:t>B.9</w:t>
            </w:r>
            <w:r w:rsidR="00F64260">
              <w:t>.</w:t>
            </w:r>
            <w:hyperlink w:anchor="differences" w:tooltip="Justify any differences between contact and credit hours. Contact hours may exceed credit hours only in certain types of classes (e.g. studio, practicum, laboratory)." w:history="1">
              <w:r w:rsidR="00F64260" w:rsidRPr="004313E6">
                <w:rPr>
                  <w:rStyle w:val="Hyperlink"/>
                </w:rPr>
                <w:t xml:space="preserve"> Justify differences if any</w:t>
              </w:r>
            </w:hyperlink>
          </w:p>
        </w:tc>
        <w:tc>
          <w:tcPr>
            <w:tcW w:w="7848" w:type="dxa"/>
            <w:gridSpan w:val="2"/>
            <w:noWrap/>
          </w:tcPr>
          <w:p w14:paraId="4031ACC6" w14:textId="77777777" w:rsidR="00F64260" w:rsidRPr="009F029C" w:rsidRDefault="00F64260" w:rsidP="001429AA">
            <w:pPr>
              <w:spacing w:line="240" w:lineRule="auto"/>
              <w:rPr>
                <w:rStyle w:val="TEXT"/>
              </w:rPr>
            </w:pPr>
            <w:bookmarkStart w:id="20" w:name="differences"/>
            <w:bookmarkEnd w:id="20"/>
          </w:p>
        </w:tc>
      </w:tr>
      <w:tr w:rsidR="00F64260" w:rsidRPr="006E3AF2" w14:paraId="3F978964" w14:textId="77777777">
        <w:tc>
          <w:tcPr>
            <w:tcW w:w="3168" w:type="dxa"/>
            <w:noWrap/>
            <w:vAlign w:val="center"/>
          </w:tcPr>
          <w:p w14:paraId="2FAA3C00" w14:textId="77777777" w:rsidR="00F64260" w:rsidRPr="006E3AF2" w:rsidRDefault="004313E6" w:rsidP="00013152">
            <w:pPr>
              <w:spacing w:line="240" w:lineRule="auto"/>
            </w:pPr>
            <w:r>
              <w:t>B.10</w:t>
            </w:r>
            <w:r w:rsidR="00F64260">
              <w:t xml:space="preserve">. </w:t>
            </w:r>
            <w:hyperlink w:anchor="grading" w:tooltip="Select one, and delete the others" w:history="1">
              <w:r w:rsidR="00F64260" w:rsidRPr="00A87611">
                <w:rPr>
                  <w:rStyle w:val="Hyperlink"/>
                </w:rPr>
                <w:t>Grading system</w:t>
              </w:r>
            </w:hyperlink>
            <w:r w:rsidR="00F64260" w:rsidRPr="006E3AF2">
              <w:t xml:space="preserve"> </w:t>
            </w:r>
          </w:p>
        </w:tc>
        <w:tc>
          <w:tcPr>
            <w:tcW w:w="3924" w:type="dxa"/>
            <w:noWrap/>
          </w:tcPr>
          <w:p w14:paraId="30CC901C" w14:textId="05DBEE24" w:rsidR="00F64260" w:rsidRPr="009F029C" w:rsidRDefault="00F64260" w:rsidP="00B2320C">
            <w:pPr>
              <w:spacing w:line="240" w:lineRule="auto"/>
              <w:rPr>
                <w:b/>
                <w:sz w:val="20"/>
              </w:rPr>
            </w:pPr>
          </w:p>
        </w:tc>
        <w:tc>
          <w:tcPr>
            <w:tcW w:w="3924" w:type="dxa"/>
            <w:noWrap/>
          </w:tcPr>
          <w:p w14:paraId="32C16048" w14:textId="2312087A" w:rsidR="00F64260" w:rsidRPr="009F029C" w:rsidRDefault="00F64260" w:rsidP="000357A5">
            <w:pPr>
              <w:spacing w:line="240" w:lineRule="auto"/>
              <w:rPr>
                <w:b/>
                <w:sz w:val="20"/>
              </w:rPr>
            </w:pPr>
          </w:p>
        </w:tc>
      </w:tr>
      <w:tr w:rsidR="00F64260" w:rsidRPr="006E3AF2" w14:paraId="45BF3D73" w14:textId="77777777">
        <w:tc>
          <w:tcPr>
            <w:tcW w:w="3168" w:type="dxa"/>
            <w:noWrap/>
            <w:vAlign w:val="center"/>
          </w:tcPr>
          <w:p w14:paraId="337E9600" w14:textId="77777777" w:rsidR="00F64260" w:rsidRPr="006E3AF2" w:rsidRDefault="004313E6" w:rsidP="00013152">
            <w:pPr>
              <w:spacing w:line="240" w:lineRule="auto"/>
            </w:pPr>
            <w:r>
              <w:t>B.11</w:t>
            </w:r>
            <w:r w:rsidR="00F64260">
              <w:t xml:space="preserve">. </w:t>
            </w:r>
            <w:hyperlink w:anchor="instr_methods" w:tooltip="Delete what does not apply; enter additional methods if needed. If this is a revision, and nothing is being changed, delete all entries in both columns." w:history="1">
              <w:r w:rsidR="00F64260" w:rsidRPr="0026461B">
                <w:rPr>
                  <w:rStyle w:val="Hyperlink"/>
                </w:rPr>
                <w:t>Instructional methods</w:t>
              </w:r>
            </w:hyperlink>
          </w:p>
        </w:tc>
        <w:tc>
          <w:tcPr>
            <w:tcW w:w="3924" w:type="dxa"/>
            <w:noWrap/>
          </w:tcPr>
          <w:p w14:paraId="1A4D3B38" w14:textId="29D118F5" w:rsidR="00F64260" w:rsidRPr="009F029C" w:rsidRDefault="00F64260" w:rsidP="0027634D">
            <w:pPr>
              <w:spacing w:line="240" w:lineRule="auto"/>
              <w:rPr>
                <w:b/>
                <w:sz w:val="20"/>
              </w:rPr>
            </w:pPr>
            <w:bookmarkStart w:id="21" w:name="instr_methods"/>
            <w:bookmarkEnd w:id="21"/>
          </w:p>
        </w:tc>
        <w:tc>
          <w:tcPr>
            <w:tcW w:w="3924" w:type="dxa"/>
            <w:noWrap/>
          </w:tcPr>
          <w:p w14:paraId="1FE5962F" w14:textId="614B88EF" w:rsidR="00F64260" w:rsidRPr="009F029C" w:rsidRDefault="00F64260" w:rsidP="00A76B76">
            <w:pPr>
              <w:spacing w:line="240" w:lineRule="auto"/>
              <w:rPr>
                <w:b/>
                <w:sz w:val="20"/>
              </w:rPr>
            </w:pPr>
          </w:p>
        </w:tc>
      </w:tr>
      <w:tr w:rsidR="00F64260" w:rsidRPr="006E3AF2" w14:paraId="627B913D" w14:textId="77777777">
        <w:tc>
          <w:tcPr>
            <w:tcW w:w="3168" w:type="dxa"/>
            <w:noWrap/>
            <w:vAlign w:val="center"/>
          </w:tcPr>
          <w:p w14:paraId="54A53D57" w14:textId="77777777" w:rsidR="00F64260" w:rsidRPr="006E3AF2" w:rsidRDefault="004313E6" w:rsidP="00013152">
            <w:pPr>
              <w:spacing w:line="240" w:lineRule="auto"/>
            </w:pPr>
            <w:r>
              <w:t>B.12</w:t>
            </w:r>
            <w:r w:rsidR="00F64260">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5F2A05">
                <w:rPr>
                  <w:rStyle w:val="Hyperlink"/>
                </w:rPr>
                <w:t>Categories</w:t>
              </w:r>
            </w:hyperlink>
          </w:p>
        </w:tc>
        <w:tc>
          <w:tcPr>
            <w:tcW w:w="3924" w:type="dxa"/>
            <w:noWrap/>
          </w:tcPr>
          <w:p w14:paraId="622F2744" w14:textId="73B4752A" w:rsidR="00F64260" w:rsidRPr="009F029C" w:rsidRDefault="00F64260" w:rsidP="00B2320C">
            <w:pPr>
              <w:spacing w:line="240" w:lineRule="auto"/>
              <w:rPr>
                <w:b/>
                <w:sz w:val="20"/>
              </w:rPr>
            </w:pPr>
            <w:bookmarkStart w:id="22" w:name="required"/>
            <w:bookmarkEnd w:id="22"/>
          </w:p>
        </w:tc>
        <w:tc>
          <w:tcPr>
            <w:tcW w:w="3924" w:type="dxa"/>
            <w:noWrap/>
          </w:tcPr>
          <w:p w14:paraId="460254CA" w14:textId="55B74A91" w:rsidR="00F64260" w:rsidRPr="009F029C" w:rsidRDefault="00F64260" w:rsidP="00B2320C">
            <w:pPr>
              <w:spacing w:line="240" w:lineRule="auto"/>
              <w:rPr>
                <w:b/>
                <w:sz w:val="20"/>
              </w:rPr>
            </w:pPr>
          </w:p>
        </w:tc>
      </w:tr>
      <w:tr w:rsidR="00F64260" w:rsidRPr="006E3AF2" w14:paraId="5D768306" w14:textId="77777777">
        <w:tc>
          <w:tcPr>
            <w:tcW w:w="3168" w:type="dxa"/>
            <w:noWrap/>
            <w:vAlign w:val="center"/>
          </w:tcPr>
          <w:p w14:paraId="387754FB" w14:textId="7EC1B218" w:rsidR="00F64260" w:rsidRPr="006E3AF2" w:rsidRDefault="0048308F" w:rsidP="00BB11B9">
            <w:pPr>
              <w:spacing w:line="240" w:lineRule="auto"/>
            </w:pPr>
            <w:r>
              <w:t>B.13</w:t>
            </w:r>
            <w:r w:rsidR="00F64260">
              <w:t xml:space="preserve">. </w:t>
            </w:r>
            <w:hyperlink w:anchor="performance" w:tooltip="Delete all that do not apply; enter additional evaluation methods if any. If this is a revision, and nothing is being changed, delete all entries in both columns." w:history="1">
              <w:r w:rsidR="00F64260" w:rsidRPr="00A87611">
                <w:rPr>
                  <w:rStyle w:val="Hyperlink"/>
                </w:rPr>
                <w:t>How will student performance be evaluated?</w:t>
              </w:r>
            </w:hyperlink>
          </w:p>
        </w:tc>
        <w:tc>
          <w:tcPr>
            <w:tcW w:w="3924" w:type="dxa"/>
            <w:noWrap/>
          </w:tcPr>
          <w:p w14:paraId="5128E2F0" w14:textId="298D9C7C" w:rsidR="00F64260" w:rsidRPr="009F029C" w:rsidRDefault="00F64260" w:rsidP="00C629CB">
            <w:pPr>
              <w:spacing w:line="240" w:lineRule="auto"/>
              <w:rPr>
                <w:b/>
                <w:sz w:val="20"/>
              </w:rPr>
            </w:pPr>
            <w:bookmarkStart w:id="23" w:name="performance"/>
            <w:bookmarkEnd w:id="23"/>
          </w:p>
        </w:tc>
        <w:tc>
          <w:tcPr>
            <w:tcW w:w="3924" w:type="dxa"/>
            <w:noWrap/>
          </w:tcPr>
          <w:p w14:paraId="7BA0A8BE" w14:textId="6CFFB9F3" w:rsidR="00F64260" w:rsidRPr="009F029C" w:rsidRDefault="00F64260" w:rsidP="00FA769F">
            <w:pPr>
              <w:spacing w:line="240" w:lineRule="auto"/>
              <w:rPr>
                <w:b/>
                <w:sz w:val="20"/>
              </w:rPr>
            </w:pPr>
          </w:p>
        </w:tc>
      </w:tr>
      <w:tr w:rsidR="00F64260" w:rsidRPr="006E3AF2" w14:paraId="72B2A61B" w14:textId="77777777">
        <w:tc>
          <w:tcPr>
            <w:tcW w:w="3168" w:type="dxa"/>
            <w:noWrap/>
            <w:vAlign w:val="center"/>
          </w:tcPr>
          <w:p w14:paraId="268D5CB7" w14:textId="73707DDB" w:rsidR="00F64260" w:rsidRPr="006E3AF2" w:rsidRDefault="0048308F" w:rsidP="00A8451E">
            <w:pPr>
              <w:spacing w:line="240" w:lineRule="auto"/>
            </w:pPr>
            <w:r>
              <w:t>B.14</w:t>
            </w:r>
            <w:r w:rsidR="00F64260">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A87611">
                <w:rPr>
                  <w:rStyle w:val="Hyperlink"/>
                </w:rPr>
                <w:t xml:space="preserve">Redundancy </w:t>
              </w:r>
              <w:r w:rsidR="00A8451E">
                <w:rPr>
                  <w:rStyle w:val="Hyperlink"/>
                </w:rPr>
                <w:t>with, existing courses</w:t>
              </w:r>
            </w:hyperlink>
          </w:p>
        </w:tc>
        <w:tc>
          <w:tcPr>
            <w:tcW w:w="3924" w:type="dxa"/>
            <w:noWrap/>
          </w:tcPr>
          <w:p w14:paraId="182AA2AA" w14:textId="77777777" w:rsidR="00F64260" w:rsidRPr="009F029C" w:rsidRDefault="00F64260" w:rsidP="001429AA">
            <w:pPr>
              <w:spacing w:line="240" w:lineRule="auto"/>
              <w:rPr>
                <w:b/>
              </w:rPr>
            </w:pPr>
            <w:bookmarkStart w:id="24" w:name="competing"/>
            <w:bookmarkEnd w:id="24"/>
          </w:p>
        </w:tc>
        <w:tc>
          <w:tcPr>
            <w:tcW w:w="3924" w:type="dxa"/>
            <w:noWrap/>
          </w:tcPr>
          <w:p w14:paraId="36AF007E" w14:textId="77777777" w:rsidR="00F64260" w:rsidRPr="009F029C" w:rsidRDefault="00F64260" w:rsidP="001429AA">
            <w:pPr>
              <w:spacing w:line="240" w:lineRule="auto"/>
              <w:rPr>
                <w:b/>
              </w:rPr>
            </w:pPr>
          </w:p>
        </w:tc>
      </w:tr>
      <w:tr w:rsidR="00F64260" w:rsidRPr="006E3AF2" w14:paraId="02198359" w14:textId="77777777">
        <w:tc>
          <w:tcPr>
            <w:tcW w:w="3168" w:type="dxa"/>
            <w:noWrap/>
            <w:vAlign w:val="center"/>
          </w:tcPr>
          <w:p w14:paraId="4A9B4CD3" w14:textId="2956B19A" w:rsidR="00F64260" w:rsidRPr="006E3AF2" w:rsidRDefault="00896897" w:rsidP="00013152">
            <w:pPr>
              <w:spacing w:line="240" w:lineRule="auto"/>
            </w:pPr>
            <w:r>
              <w:t>B. 15</w:t>
            </w:r>
            <w:r w:rsidR="00F64260">
              <w:t xml:space="preserve">. </w:t>
            </w:r>
            <w:r w:rsidR="00F64260" w:rsidRPr="00EC63A4">
              <w:t>Other changes, if any</w:t>
            </w:r>
          </w:p>
        </w:tc>
        <w:tc>
          <w:tcPr>
            <w:tcW w:w="7848" w:type="dxa"/>
            <w:gridSpan w:val="2"/>
            <w:noWrap/>
          </w:tcPr>
          <w:p w14:paraId="42DF0D99" w14:textId="77777777" w:rsidR="00F64260" w:rsidRPr="009F029C" w:rsidRDefault="00F64260" w:rsidP="001429AA">
            <w:pPr>
              <w:spacing w:line="240" w:lineRule="auto"/>
              <w:rPr>
                <w:rStyle w:val="TEXT"/>
              </w:rPr>
            </w:pPr>
          </w:p>
        </w:tc>
      </w:tr>
    </w:tbl>
    <w:p w14:paraId="27D09BDD" w14:textId="77777777" w:rsidR="00F64260" w:rsidRDefault="00F64260">
      <w:pPr>
        <w:spacing w:line="240" w:lineRule="auto"/>
      </w:pPr>
    </w:p>
    <w:p w14:paraId="2480EEC2" w14:textId="3DD30F8F" w:rsidR="00514E0A" w:rsidRDefault="00514E0A">
      <w:pPr>
        <w:spacing w:line="240" w:lineRule="auto"/>
        <w:rPr>
          <w:caps/>
          <w:color w:val="622423"/>
          <w:sz w:val="24"/>
          <w:szCs w:val="24"/>
        </w:rPr>
      </w:pPr>
      <w: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F64323">
        <w:trPr>
          <w:cantSplit/>
        </w:trPr>
        <w:tc>
          <w:tcPr>
            <w:tcW w:w="5000" w:type="pct"/>
            <w:vAlign w:val="center"/>
          </w:tcPr>
          <w:p w14:paraId="25FF7942" w14:textId="6D953004" w:rsidR="007E44B1" w:rsidRPr="007072F7" w:rsidRDefault="007E44B1" w:rsidP="00F64323">
            <w:pPr>
              <w:rPr>
                <w:sz w:val="20"/>
              </w:rPr>
            </w:pPr>
            <w:bookmarkStart w:id="25" w:name="_GoBack"/>
            <w:bookmarkEnd w:id="25"/>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68D5FEB1" w:rsidR="00A90A26" w:rsidRDefault="009A5E53" w:rsidP="009A5E53">
      <w:pPr>
        <w:pStyle w:val="Heading5"/>
        <w:tabs>
          <w:tab w:val="left" w:pos="8820"/>
        </w:tabs>
      </w:pPr>
      <w:r>
        <w:tab/>
      </w: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5"/>
        <w:gridCol w:w="3253"/>
        <w:gridCol w:w="3192"/>
        <w:gridCol w:w="1160"/>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26" w:name="_Signature"/>
        <w:bookmarkEnd w:id="26"/>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5F59DF" w14:paraId="3BE222E3" w14:textId="77777777">
        <w:trPr>
          <w:cantSplit/>
          <w:trHeight w:val="489"/>
        </w:trPr>
        <w:tc>
          <w:tcPr>
            <w:tcW w:w="3279" w:type="dxa"/>
            <w:vAlign w:val="center"/>
          </w:tcPr>
          <w:p w14:paraId="4178201C" w14:textId="5647781B" w:rsidR="005F59DF" w:rsidRDefault="005F59DF" w:rsidP="005F59DF">
            <w:pPr>
              <w:spacing w:line="240" w:lineRule="auto"/>
            </w:pPr>
            <w:r>
              <w:t>Susan Dell</w:t>
            </w:r>
          </w:p>
        </w:tc>
        <w:tc>
          <w:tcPr>
            <w:tcW w:w="3279" w:type="dxa"/>
            <w:vAlign w:val="center"/>
          </w:tcPr>
          <w:p w14:paraId="3874B8F9" w14:textId="7D85E941" w:rsidR="005F59DF" w:rsidRDefault="005F59DF" w:rsidP="005F59DF">
            <w:pPr>
              <w:spacing w:line="240" w:lineRule="auto"/>
            </w:pPr>
            <w:r>
              <w:t>Program Director of BS in SPED: SID</w:t>
            </w:r>
          </w:p>
        </w:tc>
        <w:tc>
          <w:tcPr>
            <w:tcW w:w="3280" w:type="dxa"/>
            <w:vAlign w:val="center"/>
          </w:tcPr>
          <w:p w14:paraId="70E90A63" w14:textId="77777777" w:rsidR="005F59DF" w:rsidRDefault="005F59DF" w:rsidP="005F59DF">
            <w:pPr>
              <w:spacing w:line="240" w:lineRule="auto"/>
            </w:pPr>
          </w:p>
        </w:tc>
        <w:tc>
          <w:tcPr>
            <w:tcW w:w="1178" w:type="dxa"/>
            <w:vAlign w:val="center"/>
          </w:tcPr>
          <w:p w14:paraId="37406151" w14:textId="77777777" w:rsidR="005F59DF" w:rsidRDefault="005F59DF" w:rsidP="005F59DF">
            <w:pPr>
              <w:spacing w:line="240" w:lineRule="auto"/>
            </w:pPr>
          </w:p>
        </w:tc>
      </w:tr>
      <w:tr w:rsidR="005F59DF" w14:paraId="0072B50B" w14:textId="77777777">
        <w:trPr>
          <w:cantSplit/>
          <w:trHeight w:val="489"/>
        </w:trPr>
        <w:tc>
          <w:tcPr>
            <w:tcW w:w="3279" w:type="dxa"/>
            <w:vAlign w:val="center"/>
          </w:tcPr>
          <w:p w14:paraId="6D613CB9" w14:textId="15526D3C" w:rsidR="005F59DF" w:rsidRDefault="005F59DF" w:rsidP="005F59DF">
            <w:pPr>
              <w:spacing w:line="240" w:lineRule="auto"/>
            </w:pPr>
            <w:r>
              <w:t>Ying Hui-Michael</w:t>
            </w:r>
          </w:p>
        </w:tc>
        <w:tc>
          <w:tcPr>
            <w:tcW w:w="3279" w:type="dxa"/>
            <w:vAlign w:val="center"/>
          </w:tcPr>
          <w:p w14:paraId="46637261" w14:textId="15A8AE85" w:rsidR="005F59DF" w:rsidRDefault="005F59DF" w:rsidP="005F59DF">
            <w:pPr>
              <w:spacing w:line="240" w:lineRule="auto"/>
            </w:pPr>
            <w:r>
              <w:t>Chair of Special Education</w:t>
            </w:r>
          </w:p>
        </w:tc>
        <w:tc>
          <w:tcPr>
            <w:tcW w:w="3280" w:type="dxa"/>
            <w:vAlign w:val="center"/>
          </w:tcPr>
          <w:p w14:paraId="7027BFBD" w14:textId="77777777" w:rsidR="005F59DF" w:rsidRDefault="005F59DF" w:rsidP="005F59DF">
            <w:pPr>
              <w:spacing w:line="240" w:lineRule="auto"/>
            </w:pPr>
          </w:p>
        </w:tc>
        <w:tc>
          <w:tcPr>
            <w:tcW w:w="1178" w:type="dxa"/>
            <w:vAlign w:val="center"/>
          </w:tcPr>
          <w:p w14:paraId="3FF3A0F5" w14:textId="77777777" w:rsidR="005F59DF" w:rsidRDefault="005F59DF" w:rsidP="005F59DF">
            <w:pPr>
              <w:spacing w:line="240" w:lineRule="auto"/>
            </w:pPr>
          </w:p>
        </w:tc>
      </w:tr>
      <w:tr w:rsidR="005F59DF" w14:paraId="4AAC3901" w14:textId="77777777">
        <w:trPr>
          <w:cantSplit/>
          <w:trHeight w:val="489"/>
        </w:trPr>
        <w:tc>
          <w:tcPr>
            <w:tcW w:w="3279" w:type="dxa"/>
            <w:vAlign w:val="center"/>
          </w:tcPr>
          <w:p w14:paraId="4B9818E6" w14:textId="033BD1A7" w:rsidR="005F59DF" w:rsidRDefault="005F59DF" w:rsidP="005F59DF">
            <w:pPr>
              <w:spacing w:line="240" w:lineRule="auto"/>
            </w:pPr>
            <w:r w:rsidRPr="00AC4FAE">
              <w:t xml:space="preserve">Jeannine </w:t>
            </w:r>
            <w:r w:rsidRPr="00AC4FAE">
              <w:rPr>
                <w:b/>
                <w:bCs/>
              </w:rPr>
              <w:t>Dingus</w:t>
            </w:r>
            <w:r w:rsidRPr="00AC4FAE">
              <w:t>-Eason</w:t>
            </w:r>
          </w:p>
        </w:tc>
        <w:tc>
          <w:tcPr>
            <w:tcW w:w="3279" w:type="dxa"/>
            <w:vAlign w:val="center"/>
          </w:tcPr>
          <w:p w14:paraId="25000859" w14:textId="3308EF3B" w:rsidR="005F59DF" w:rsidRDefault="005F59DF" w:rsidP="005F59DF">
            <w:pPr>
              <w:spacing w:line="240" w:lineRule="auto"/>
            </w:pPr>
            <w:r>
              <w:t>Dean of FSEHD</w:t>
            </w:r>
          </w:p>
        </w:tc>
        <w:tc>
          <w:tcPr>
            <w:tcW w:w="3280" w:type="dxa"/>
            <w:vAlign w:val="center"/>
          </w:tcPr>
          <w:p w14:paraId="0D4D06A4" w14:textId="77777777" w:rsidR="005F59DF" w:rsidRDefault="005F59DF" w:rsidP="005F59DF">
            <w:pPr>
              <w:spacing w:line="240" w:lineRule="auto"/>
            </w:pPr>
          </w:p>
        </w:tc>
        <w:tc>
          <w:tcPr>
            <w:tcW w:w="1178" w:type="dxa"/>
            <w:vAlign w:val="center"/>
          </w:tcPr>
          <w:p w14:paraId="5F047FEB" w14:textId="78CE70F0" w:rsidR="005F59DF" w:rsidRDefault="005F59DF" w:rsidP="005F59DF">
            <w:pPr>
              <w:spacing w:line="240" w:lineRule="auto"/>
            </w:pPr>
          </w:p>
        </w:tc>
      </w:tr>
      <w:tr w:rsidR="005F59DF" w14:paraId="1F7C6834" w14:textId="77777777">
        <w:trPr>
          <w:cantSplit/>
          <w:trHeight w:val="489"/>
        </w:trPr>
        <w:tc>
          <w:tcPr>
            <w:tcW w:w="3279" w:type="dxa"/>
            <w:vAlign w:val="center"/>
          </w:tcPr>
          <w:p w14:paraId="143463F3" w14:textId="68195345" w:rsidR="005F59DF" w:rsidRPr="00AC4FAE" w:rsidRDefault="00244AD4" w:rsidP="005F59DF">
            <w:pPr>
              <w:spacing w:line="240" w:lineRule="auto"/>
            </w:pPr>
            <w:r>
              <w:t xml:space="preserve">Elizabeth </w:t>
            </w:r>
            <w:proofErr w:type="spellStart"/>
            <w:r>
              <w:t>Holzman</w:t>
            </w:r>
            <w:proofErr w:type="spellEnd"/>
          </w:p>
        </w:tc>
        <w:tc>
          <w:tcPr>
            <w:tcW w:w="3279" w:type="dxa"/>
            <w:vAlign w:val="center"/>
          </w:tcPr>
          <w:p w14:paraId="38EB2B3B" w14:textId="256B9DF8" w:rsidR="005F59DF" w:rsidRDefault="00244AD4" w:rsidP="005F59DF">
            <w:pPr>
              <w:spacing w:line="240" w:lineRule="auto"/>
            </w:pPr>
            <w:r w:rsidRPr="00244AD4">
              <w:t>Director of Graduate Programs</w:t>
            </w:r>
          </w:p>
        </w:tc>
        <w:tc>
          <w:tcPr>
            <w:tcW w:w="3280" w:type="dxa"/>
            <w:vAlign w:val="center"/>
          </w:tcPr>
          <w:p w14:paraId="30E65AFD" w14:textId="77777777" w:rsidR="005F59DF" w:rsidRDefault="005F59DF" w:rsidP="005F59DF">
            <w:pPr>
              <w:spacing w:line="240" w:lineRule="auto"/>
            </w:pPr>
          </w:p>
        </w:tc>
        <w:tc>
          <w:tcPr>
            <w:tcW w:w="1178" w:type="dxa"/>
            <w:vAlign w:val="center"/>
          </w:tcPr>
          <w:p w14:paraId="103D6C9C" w14:textId="77777777" w:rsidR="005F59DF" w:rsidRDefault="005F59DF" w:rsidP="005F59DF">
            <w:pPr>
              <w:spacing w:line="240" w:lineRule="auto"/>
            </w:pP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27" w:name="acknowledge"/>
        <w:bookmarkEnd w:id="27"/>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591063"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28" w:name="Signature_2"/>
            <w:bookmarkEnd w:id="28"/>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2498585B"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77777777" w:rsidR="00F64260" w:rsidRDefault="00F64260" w:rsidP="00120C12">
            <w:pPr>
              <w:spacing w:line="240" w:lineRule="auto"/>
            </w:pPr>
            <w:r>
              <w:t>Tab to add rows</w:t>
            </w:r>
          </w:p>
        </w:tc>
      </w:tr>
    </w:tbl>
    <w:p w14:paraId="574292D9" w14:textId="77777777" w:rsidR="00F64260" w:rsidRPr="001A37FB" w:rsidRDefault="00F64260" w:rsidP="001A37FB"/>
    <w:sectPr w:rsidR="00F64260" w:rsidRPr="001A37FB" w:rsidSect="00CD18DD">
      <w:headerReference w:type="default" r:id="rId9"/>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562F25" w14:textId="77777777" w:rsidR="00591063" w:rsidRDefault="00591063" w:rsidP="00FA78CA">
      <w:pPr>
        <w:spacing w:line="240" w:lineRule="auto"/>
      </w:pPr>
      <w:r>
        <w:separator/>
      </w:r>
    </w:p>
  </w:endnote>
  <w:endnote w:type="continuationSeparator" w:id="0">
    <w:p w14:paraId="16F76CCA" w14:textId="77777777" w:rsidR="00591063" w:rsidRDefault="00591063"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1FFA7704" w:rsidR="005E752D" w:rsidRPr="00310D95" w:rsidRDefault="00DF535D" w:rsidP="00310D95">
    <w:pPr>
      <w:pStyle w:val="Footer"/>
      <w:pBdr>
        <w:top w:val="single" w:sz="8" w:space="1" w:color="984806"/>
      </w:pBdr>
      <w:jc w:val="right"/>
      <w:rPr>
        <w:sz w:val="20"/>
      </w:rPr>
    </w:pPr>
    <w:proofErr w:type="gramStart"/>
    <w:r>
      <w:rPr>
        <w:sz w:val="20"/>
      </w:rPr>
      <w:t>Revised</w:t>
    </w:r>
    <w:r w:rsidR="005E752D">
      <w:rPr>
        <w:sz w:val="20"/>
      </w:rPr>
      <w:t xml:space="preserve">  </w:t>
    </w:r>
    <w:r>
      <w:rPr>
        <w:sz w:val="20"/>
      </w:rPr>
      <w:t>12</w:t>
    </w:r>
    <w:proofErr w:type="gramEnd"/>
    <w:r w:rsidR="005E752D">
      <w:rPr>
        <w:sz w:val="20"/>
      </w:rPr>
      <w:t>/</w:t>
    </w:r>
    <w:r>
      <w:rPr>
        <w:sz w:val="20"/>
      </w:rPr>
      <w:t>1</w:t>
    </w:r>
    <w:r w:rsidR="005E752D">
      <w:rPr>
        <w:sz w:val="20"/>
      </w:rPr>
      <w:t>/1</w:t>
    </w:r>
    <w:r w:rsidR="002850DD">
      <w:rPr>
        <w:sz w:val="20"/>
      </w:rPr>
      <w:t>7</w:t>
    </w:r>
    <w:r w:rsidR="005E752D" w:rsidRPr="00310D95">
      <w:rPr>
        <w:sz w:val="20"/>
      </w:rPr>
      <w:tab/>
    </w:r>
    <w:r w:rsidR="005E752D" w:rsidRPr="00310D95">
      <w:rPr>
        <w:sz w:val="20"/>
      </w:rPr>
      <w:tab/>
    </w:r>
    <w:r w:rsidR="005E752D" w:rsidRPr="00310D95">
      <w:rPr>
        <w:sz w:val="20"/>
      </w:rPr>
      <w:tab/>
      <w:t xml:space="preserve">Page </w:t>
    </w:r>
    <w:r w:rsidR="005E752D" w:rsidRPr="00310D95">
      <w:rPr>
        <w:b/>
        <w:bCs/>
        <w:sz w:val="20"/>
      </w:rPr>
      <w:fldChar w:fldCharType="begin"/>
    </w:r>
    <w:r w:rsidR="005E752D" w:rsidRPr="00310D95">
      <w:rPr>
        <w:b/>
        <w:bCs/>
        <w:sz w:val="20"/>
      </w:rPr>
      <w:instrText xml:space="preserve"> PAGE </w:instrText>
    </w:r>
    <w:r w:rsidR="005E752D" w:rsidRPr="00310D95">
      <w:rPr>
        <w:b/>
        <w:bCs/>
        <w:sz w:val="20"/>
      </w:rPr>
      <w:fldChar w:fldCharType="separate"/>
    </w:r>
    <w:r w:rsidR="00514E0A">
      <w:rPr>
        <w:b/>
        <w:bCs/>
        <w:noProof/>
        <w:sz w:val="20"/>
      </w:rPr>
      <w:t>3</w:t>
    </w:r>
    <w:r w:rsidR="005E752D" w:rsidRPr="00310D95">
      <w:rPr>
        <w:b/>
        <w:bCs/>
        <w:sz w:val="20"/>
      </w:rPr>
      <w:fldChar w:fldCharType="end"/>
    </w:r>
    <w:r w:rsidR="005E752D" w:rsidRPr="00310D95">
      <w:rPr>
        <w:sz w:val="20"/>
      </w:rPr>
      <w:t xml:space="preserve"> of </w:t>
    </w:r>
    <w:r w:rsidR="005E752D" w:rsidRPr="00310D95">
      <w:rPr>
        <w:b/>
        <w:bCs/>
        <w:sz w:val="20"/>
      </w:rPr>
      <w:fldChar w:fldCharType="begin"/>
    </w:r>
    <w:r w:rsidR="005E752D" w:rsidRPr="00310D95">
      <w:rPr>
        <w:b/>
        <w:bCs/>
        <w:sz w:val="20"/>
      </w:rPr>
      <w:instrText xml:space="preserve"> NUMPAGES  </w:instrText>
    </w:r>
    <w:r w:rsidR="005E752D" w:rsidRPr="00310D95">
      <w:rPr>
        <w:b/>
        <w:bCs/>
        <w:sz w:val="20"/>
      </w:rPr>
      <w:fldChar w:fldCharType="separate"/>
    </w:r>
    <w:r w:rsidR="00514E0A">
      <w:rPr>
        <w:b/>
        <w:bCs/>
        <w:noProof/>
        <w:sz w:val="20"/>
      </w:rPr>
      <w:t>3</w:t>
    </w:r>
    <w:r w:rsidR="005E752D" w:rsidRPr="00310D95">
      <w:rPr>
        <w:b/>
        <w:bCs/>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C3D9AA" w14:textId="77777777" w:rsidR="00591063" w:rsidRDefault="00591063" w:rsidP="00FA78CA">
      <w:pPr>
        <w:spacing w:line="240" w:lineRule="auto"/>
      </w:pPr>
      <w:r>
        <w:separator/>
      </w:r>
    </w:p>
  </w:footnote>
  <w:footnote w:type="continuationSeparator" w:id="0">
    <w:p w14:paraId="6CEE5E20" w14:textId="77777777" w:rsidR="00591063" w:rsidRDefault="00591063"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CC6DED" w14:textId="5B749303"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00DA761A">
      <w:rPr>
        <w:color w:val="4F6228"/>
      </w:rPr>
      <w:t>1920_30 SPED 526 course revision</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Pr="004254A0">
      <w:rPr>
        <w:color w:val="4F6228"/>
      </w:rPr>
      <w:tab/>
    </w:r>
    <w:r w:rsidR="00DA761A">
      <w:rPr>
        <w:color w:val="4F6228"/>
      </w:rPr>
      <w:t>11/7/19</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8"/>
  </w:num>
  <w:num w:numId="2">
    <w:abstractNumId w:val="2"/>
  </w:num>
  <w:num w:numId="3">
    <w:abstractNumId w:val="6"/>
  </w:num>
  <w:num w:numId="4">
    <w:abstractNumId w:val="0"/>
  </w:num>
  <w:num w:numId="5">
    <w:abstractNumId w:val="4"/>
  </w:num>
  <w:num w:numId="6">
    <w:abstractNumId w:val="9"/>
  </w:num>
  <w:num w:numId="7">
    <w:abstractNumId w:val="1"/>
  </w:num>
  <w:num w:numId="8">
    <w:abstractNumId w:val="5"/>
  </w:num>
  <w:num w:numId="9">
    <w:abstractNumId w:val="7"/>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3F31"/>
    <w:rsid w:val="000556B3"/>
    <w:rsid w:val="00073DC2"/>
    <w:rsid w:val="000810FF"/>
    <w:rsid w:val="000A36CD"/>
    <w:rsid w:val="000A72E5"/>
    <w:rsid w:val="000D1497"/>
    <w:rsid w:val="000D21F2"/>
    <w:rsid w:val="000D5929"/>
    <w:rsid w:val="000E2CBA"/>
    <w:rsid w:val="001010FA"/>
    <w:rsid w:val="00101BA4"/>
    <w:rsid w:val="0011690A"/>
    <w:rsid w:val="00120C12"/>
    <w:rsid w:val="001278A4"/>
    <w:rsid w:val="001304E5"/>
    <w:rsid w:val="0013176C"/>
    <w:rsid w:val="00131B87"/>
    <w:rsid w:val="001429AA"/>
    <w:rsid w:val="00176636"/>
    <w:rsid w:val="00176C55"/>
    <w:rsid w:val="00181A4B"/>
    <w:rsid w:val="001A37FB"/>
    <w:rsid w:val="001A51ED"/>
    <w:rsid w:val="001B2E3A"/>
    <w:rsid w:val="001F351F"/>
    <w:rsid w:val="0020058E"/>
    <w:rsid w:val="00237355"/>
    <w:rsid w:val="00240259"/>
    <w:rsid w:val="002421B8"/>
    <w:rsid w:val="00244AD4"/>
    <w:rsid w:val="0026461B"/>
    <w:rsid w:val="0027634D"/>
    <w:rsid w:val="00284473"/>
    <w:rsid w:val="002850DD"/>
    <w:rsid w:val="00290E18"/>
    <w:rsid w:val="00292D43"/>
    <w:rsid w:val="00293639"/>
    <w:rsid w:val="00296BA1"/>
    <w:rsid w:val="0029768B"/>
    <w:rsid w:val="002A3788"/>
    <w:rsid w:val="002B1EEA"/>
    <w:rsid w:val="002B1FF7"/>
    <w:rsid w:val="002B24F6"/>
    <w:rsid w:val="002B6233"/>
    <w:rsid w:val="002B7880"/>
    <w:rsid w:val="002C3D63"/>
    <w:rsid w:val="002D02BC"/>
    <w:rsid w:val="002D4773"/>
    <w:rsid w:val="002E6AEB"/>
    <w:rsid w:val="00310D95"/>
    <w:rsid w:val="00334441"/>
    <w:rsid w:val="00345149"/>
    <w:rsid w:val="00362066"/>
    <w:rsid w:val="00376A8B"/>
    <w:rsid w:val="003A45F6"/>
    <w:rsid w:val="003B2F7F"/>
    <w:rsid w:val="003B4A52"/>
    <w:rsid w:val="003C1A54"/>
    <w:rsid w:val="003C3E00"/>
    <w:rsid w:val="003C511E"/>
    <w:rsid w:val="003D7372"/>
    <w:rsid w:val="003F099C"/>
    <w:rsid w:val="003F4E82"/>
    <w:rsid w:val="00402602"/>
    <w:rsid w:val="004254A0"/>
    <w:rsid w:val="004313E6"/>
    <w:rsid w:val="004403BD"/>
    <w:rsid w:val="00442EEA"/>
    <w:rsid w:val="004779B4"/>
    <w:rsid w:val="00482982"/>
    <w:rsid w:val="0048308F"/>
    <w:rsid w:val="004932BC"/>
    <w:rsid w:val="004B1512"/>
    <w:rsid w:val="004E57C5"/>
    <w:rsid w:val="004F6658"/>
    <w:rsid w:val="00510E78"/>
    <w:rsid w:val="00514E0A"/>
    <w:rsid w:val="005174B4"/>
    <w:rsid w:val="005262E7"/>
    <w:rsid w:val="005473BC"/>
    <w:rsid w:val="005873E3"/>
    <w:rsid w:val="00587DC6"/>
    <w:rsid w:val="00591063"/>
    <w:rsid w:val="005C23BD"/>
    <w:rsid w:val="005C37AA"/>
    <w:rsid w:val="005C3F83"/>
    <w:rsid w:val="005C7C5B"/>
    <w:rsid w:val="005D389E"/>
    <w:rsid w:val="005E752D"/>
    <w:rsid w:val="005F2A05"/>
    <w:rsid w:val="005F59DF"/>
    <w:rsid w:val="0060382D"/>
    <w:rsid w:val="00606CA4"/>
    <w:rsid w:val="00663C1F"/>
    <w:rsid w:val="00670869"/>
    <w:rsid w:val="006761E1"/>
    <w:rsid w:val="00683AEB"/>
    <w:rsid w:val="006970B0"/>
    <w:rsid w:val="006D047E"/>
    <w:rsid w:val="006E3AF2"/>
    <w:rsid w:val="006E6680"/>
    <w:rsid w:val="006F7F90"/>
    <w:rsid w:val="0070451E"/>
    <w:rsid w:val="00704CFF"/>
    <w:rsid w:val="00706745"/>
    <w:rsid w:val="007072F7"/>
    <w:rsid w:val="007136BC"/>
    <w:rsid w:val="00730981"/>
    <w:rsid w:val="0074235B"/>
    <w:rsid w:val="00743AD2"/>
    <w:rsid w:val="007445F4"/>
    <w:rsid w:val="007554DE"/>
    <w:rsid w:val="00760EA6"/>
    <w:rsid w:val="00761537"/>
    <w:rsid w:val="00781686"/>
    <w:rsid w:val="00786121"/>
    <w:rsid w:val="00796AF7"/>
    <w:rsid w:val="007970C3"/>
    <w:rsid w:val="007A5702"/>
    <w:rsid w:val="007B10BE"/>
    <w:rsid w:val="007C2792"/>
    <w:rsid w:val="007E44B1"/>
    <w:rsid w:val="007F29A0"/>
    <w:rsid w:val="008122C6"/>
    <w:rsid w:val="0085229B"/>
    <w:rsid w:val="008555D8"/>
    <w:rsid w:val="008628B1"/>
    <w:rsid w:val="00865915"/>
    <w:rsid w:val="00872775"/>
    <w:rsid w:val="008745BA"/>
    <w:rsid w:val="008847FE"/>
    <w:rsid w:val="00890CFD"/>
    <w:rsid w:val="0089234B"/>
    <w:rsid w:val="008927AF"/>
    <w:rsid w:val="0089400B"/>
    <w:rsid w:val="00896897"/>
    <w:rsid w:val="008A5FCC"/>
    <w:rsid w:val="008B1F84"/>
    <w:rsid w:val="008E0FCD"/>
    <w:rsid w:val="008E3EFA"/>
    <w:rsid w:val="008E48E4"/>
    <w:rsid w:val="008F0AFB"/>
    <w:rsid w:val="00905E67"/>
    <w:rsid w:val="009262CD"/>
    <w:rsid w:val="00932B72"/>
    <w:rsid w:val="00936421"/>
    <w:rsid w:val="009367B9"/>
    <w:rsid w:val="009458D2"/>
    <w:rsid w:val="00946B20"/>
    <w:rsid w:val="009545B6"/>
    <w:rsid w:val="00962121"/>
    <w:rsid w:val="0098046D"/>
    <w:rsid w:val="00995D8F"/>
    <w:rsid w:val="009A05F7"/>
    <w:rsid w:val="009A4E6F"/>
    <w:rsid w:val="009A58C1"/>
    <w:rsid w:val="009A5E53"/>
    <w:rsid w:val="009B17A1"/>
    <w:rsid w:val="009B2EFA"/>
    <w:rsid w:val="009B7AAF"/>
    <w:rsid w:val="009C1440"/>
    <w:rsid w:val="009D301F"/>
    <w:rsid w:val="009F029C"/>
    <w:rsid w:val="009F2F3E"/>
    <w:rsid w:val="00A01611"/>
    <w:rsid w:val="00A04A92"/>
    <w:rsid w:val="00A06E22"/>
    <w:rsid w:val="00A11DCD"/>
    <w:rsid w:val="00A32214"/>
    <w:rsid w:val="00A442D7"/>
    <w:rsid w:val="00A54783"/>
    <w:rsid w:val="00A5525B"/>
    <w:rsid w:val="00A56D5F"/>
    <w:rsid w:val="00A6264E"/>
    <w:rsid w:val="00A76B76"/>
    <w:rsid w:val="00A836FF"/>
    <w:rsid w:val="00A83A6C"/>
    <w:rsid w:val="00A8451E"/>
    <w:rsid w:val="00A85BAB"/>
    <w:rsid w:val="00A87611"/>
    <w:rsid w:val="00A90A26"/>
    <w:rsid w:val="00A94B5A"/>
    <w:rsid w:val="00AC3032"/>
    <w:rsid w:val="00AE78C2"/>
    <w:rsid w:val="00AE7A3D"/>
    <w:rsid w:val="00B07266"/>
    <w:rsid w:val="00B12BAB"/>
    <w:rsid w:val="00B138C5"/>
    <w:rsid w:val="00B20954"/>
    <w:rsid w:val="00B2320C"/>
    <w:rsid w:val="00B24AAC"/>
    <w:rsid w:val="00B26629"/>
    <w:rsid w:val="00B26F16"/>
    <w:rsid w:val="00B336A9"/>
    <w:rsid w:val="00B35315"/>
    <w:rsid w:val="00B4771F"/>
    <w:rsid w:val="00B4784B"/>
    <w:rsid w:val="00B51B79"/>
    <w:rsid w:val="00B605CE"/>
    <w:rsid w:val="00B649C4"/>
    <w:rsid w:val="00B82B64"/>
    <w:rsid w:val="00B862BF"/>
    <w:rsid w:val="00B87B39"/>
    <w:rsid w:val="00B95B0A"/>
    <w:rsid w:val="00BB11B9"/>
    <w:rsid w:val="00BB165D"/>
    <w:rsid w:val="00BC42B6"/>
    <w:rsid w:val="00BC42EB"/>
    <w:rsid w:val="00BD40C6"/>
    <w:rsid w:val="00BF1795"/>
    <w:rsid w:val="00C0654C"/>
    <w:rsid w:val="00C11283"/>
    <w:rsid w:val="00C15219"/>
    <w:rsid w:val="00C21405"/>
    <w:rsid w:val="00C25F9D"/>
    <w:rsid w:val="00C31E83"/>
    <w:rsid w:val="00C518C1"/>
    <w:rsid w:val="00C53751"/>
    <w:rsid w:val="00C60405"/>
    <w:rsid w:val="00C629CB"/>
    <w:rsid w:val="00C63F4F"/>
    <w:rsid w:val="00C94576"/>
    <w:rsid w:val="00C969FA"/>
    <w:rsid w:val="00C97577"/>
    <w:rsid w:val="00CA71A8"/>
    <w:rsid w:val="00CB3703"/>
    <w:rsid w:val="00CB4CB9"/>
    <w:rsid w:val="00CC3E7A"/>
    <w:rsid w:val="00CD18DD"/>
    <w:rsid w:val="00CD523F"/>
    <w:rsid w:val="00D422AF"/>
    <w:rsid w:val="00D50FE1"/>
    <w:rsid w:val="00D56C09"/>
    <w:rsid w:val="00D64DF4"/>
    <w:rsid w:val="00D65A71"/>
    <w:rsid w:val="00D65F02"/>
    <w:rsid w:val="00D75FF8"/>
    <w:rsid w:val="00DA73A0"/>
    <w:rsid w:val="00DA761A"/>
    <w:rsid w:val="00DB23D4"/>
    <w:rsid w:val="00DB63D4"/>
    <w:rsid w:val="00DD69AE"/>
    <w:rsid w:val="00DE2B7A"/>
    <w:rsid w:val="00DF06F0"/>
    <w:rsid w:val="00DF4FCD"/>
    <w:rsid w:val="00DF535D"/>
    <w:rsid w:val="00DF7C07"/>
    <w:rsid w:val="00E36AF7"/>
    <w:rsid w:val="00E4755D"/>
    <w:rsid w:val="00E47897"/>
    <w:rsid w:val="00E521CF"/>
    <w:rsid w:val="00E641DE"/>
    <w:rsid w:val="00E93A54"/>
    <w:rsid w:val="00EB33FD"/>
    <w:rsid w:val="00EC63A4"/>
    <w:rsid w:val="00EC7B24"/>
    <w:rsid w:val="00ED10F6"/>
    <w:rsid w:val="00ED1712"/>
    <w:rsid w:val="00ED1BF0"/>
    <w:rsid w:val="00EF3B20"/>
    <w:rsid w:val="00F15B95"/>
    <w:rsid w:val="00F32980"/>
    <w:rsid w:val="00F56CE6"/>
    <w:rsid w:val="00F64260"/>
    <w:rsid w:val="00F871BA"/>
    <w:rsid w:val="00FA6359"/>
    <w:rsid w:val="00FA6998"/>
    <w:rsid w:val="00FA72E0"/>
    <w:rsid w:val="00FA769F"/>
    <w:rsid w:val="00FA78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8166C39D-6AF8-4094-BEEC-38046D3FA6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79066428">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209</_dlc_DocId>
    <_dlc_DocIdUrl xmlns="67887a43-7e4d-4c1c-91d7-15e417b1b8ab">
      <Url>https://w3.ric.edu/graduate_committee/_layouts/15/DocIdRedir.aspx?ID=67Z3ZXSPZZWZ-954-209</Url>
      <Description>67Z3ZXSPZZWZ-954-209</Description>
    </_dlc_DocIdUrl>
  </documentManagement>
</p:properties>
</file>

<file path=customXml/itemProps1.xml><?xml version="1.0" encoding="utf-8"?>
<ds:datastoreItem xmlns:ds="http://schemas.openxmlformats.org/officeDocument/2006/customXml" ds:itemID="{494B0FDA-1CA1-4B33-AB5F-6465382E7900}"/>
</file>

<file path=customXml/itemProps2.xml><?xml version="1.0" encoding="utf-8"?>
<ds:datastoreItem xmlns:ds="http://schemas.openxmlformats.org/officeDocument/2006/customXml" ds:itemID="{55A2776A-5137-4616-9BA3-A99AE7060BE6}"/>
</file>

<file path=customXml/itemProps3.xml><?xml version="1.0" encoding="utf-8"?>
<ds:datastoreItem xmlns:ds="http://schemas.openxmlformats.org/officeDocument/2006/customXml" ds:itemID="{15CC0939-6877-46DE-AF69-3C538D021789}"/>
</file>

<file path=customXml/itemProps4.xml><?xml version="1.0" encoding="utf-8"?>
<ds:datastoreItem xmlns:ds="http://schemas.openxmlformats.org/officeDocument/2006/customXml" ds:itemID="{510B3102-82A0-4C3C-B8AC-3BC49830F05C}"/>
</file>

<file path=docProps/app.xml><?xml version="1.0" encoding="utf-8"?>
<Properties xmlns="http://schemas.openxmlformats.org/officeDocument/2006/extended-properties" xmlns:vt="http://schemas.openxmlformats.org/officeDocument/2006/docPropsVTypes">
  <Template>Normal</Template>
  <TotalTime>1</TotalTime>
  <Pages>3</Pages>
  <Words>1686</Words>
  <Characters>9613</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12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3</cp:revision>
  <cp:lastPrinted>2017-08-22T13:36:00Z</cp:lastPrinted>
  <dcterms:created xsi:type="dcterms:W3CDTF">2019-11-15T20:12:00Z</dcterms:created>
  <dcterms:modified xsi:type="dcterms:W3CDTF">2019-11-15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c58370c5-6414-4cc5-a044-98de9d1d1a57</vt:lpwstr>
  </property>
</Properties>
</file>